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a Dunlav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nlav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2 Prairie Lawn Rd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ca.dunlav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1551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nth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